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79A3" w:rsidRPr="000155C2" w:rsidRDefault="00E4195B" w:rsidP="00FE2E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155C2">
        <w:rPr>
          <w:rFonts w:ascii="Times New Roman" w:hAnsi="Times New Roman" w:cs="Times New Roman"/>
          <w:sz w:val="24"/>
          <w:szCs w:val="24"/>
        </w:rPr>
        <w:t xml:space="preserve">Student’s Name </w:t>
      </w:r>
    </w:p>
    <w:p w:rsidR="00E4195B" w:rsidRPr="000155C2" w:rsidRDefault="00E4195B" w:rsidP="00FE2E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155C2">
        <w:rPr>
          <w:rFonts w:ascii="Times New Roman" w:hAnsi="Times New Roman" w:cs="Times New Roman"/>
          <w:sz w:val="24"/>
          <w:szCs w:val="24"/>
        </w:rPr>
        <w:t xml:space="preserve">Instructor’s Name </w:t>
      </w:r>
    </w:p>
    <w:p w:rsidR="00E4195B" w:rsidRPr="000155C2" w:rsidRDefault="00E4195B" w:rsidP="00FE2E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155C2">
        <w:rPr>
          <w:rFonts w:ascii="Times New Roman" w:hAnsi="Times New Roman" w:cs="Times New Roman"/>
          <w:sz w:val="24"/>
          <w:szCs w:val="24"/>
        </w:rPr>
        <w:t>Course Code</w:t>
      </w:r>
    </w:p>
    <w:p w:rsidR="00E4195B" w:rsidRPr="000155C2" w:rsidRDefault="00E4195B" w:rsidP="00FE2E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155C2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E4195B" w:rsidRPr="000155C2" w:rsidRDefault="00E4195B" w:rsidP="00FE2E2C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55C2">
        <w:rPr>
          <w:rFonts w:ascii="Times New Roman" w:hAnsi="Times New Roman" w:cs="Times New Roman"/>
          <w:b/>
          <w:sz w:val="24"/>
          <w:szCs w:val="24"/>
        </w:rPr>
        <w:t>Is the IMF Biased against Developing Countries?</w:t>
      </w:r>
    </w:p>
    <w:p w:rsidR="00DE7CDC" w:rsidRPr="000155C2" w:rsidRDefault="00DE7CDC" w:rsidP="00FE2E2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55C2">
        <w:rPr>
          <w:rFonts w:ascii="Times New Roman" w:hAnsi="Times New Roman" w:cs="Times New Roman"/>
          <w:sz w:val="24"/>
          <w:szCs w:val="24"/>
        </w:rPr>
        <w:t>There are divergence opinions regarding the role being played by the IMF in developing countries. Some people believe that the IMF does not support develop</w:t>
      </w:r>
      <w:r w:rsidR="005D7847" w:rsidRPr="000155C2">
        <w:rPr>
          <w:rFonts w:ascii="Times New Roman" w:hAnsi="Times New Roman" w:cs="Times New Roman"/>
          <w:sz w:val="24"/>
          <w:szCs w:val="24"/>
        </w:rPr>
        <w:t>ing</w:t>
      </w:r>
      <w:r w:rsidRPr="000155C2">
        <w:rPr>
          <w:rFonts w:ascii="Times New Roman" w:hAnsi="Times New Roman" w:cs="Times New Roman"/>
          <w:sz w:val="24"/>
          <w:szCs w:val="24"/>
        </w:rPr>
        <w:t xml:space="preserve"> countries and mostly champion the interest of banks and credito</w:t>
      </w:r>
      <w:r w:rsidR="006E6756" w:rsidRPr="000155C2">
        <w:rPr>
          <w:rFonts w:ascii="Times New Roman" w:hAnsi="Times New Roman" w:cs="Times New Roman"/>
          <w:sz w:val="24"/>
          <w:szCs w:val="24"/>
        </w:rPr>
        <w:t>r</w:t>
      </w:r>
      <w:r w:rsidRPr="000155C2">
        <w:rPr>
          <w:rFonts w:ascii="Times New Roman" w:hAnsi="Times New Roman" w:cs="Times New Roman"/>
          <w:sz w:val="24"/>
          <w:szCs w:val="24"/>
        </w:rPr>
        <w:t xml:space="preserve">s. </w:t>
      </w:r>
      <w:r w:rsidR="006E6756" w:rsidRPr="000155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31B2" w:rsidRPr="000155C2" w:rsidRDefault="003A31B2" w:rsidP="00FE2E2C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55C2">
        <w:rPr>
          <w:rFonts w:ascii="Times New Roman" w:hAnsi="Times New Roman" w:cs="Times New Roman"/>
          <w:b/>
          <w:sz w:val="24"/>
          <w:szCs w:val="24"/>
        </w:rPr>
        <w:t>Findings</w:t>
      </w:r>
    </w:p>
    <w:p w:rsidR="003A31B2" w:rsidRPr="000155C2" w:rsidRDefault="003A31B2" w:rsidP="00FE2E2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55C2">
        <w:rPr>
          <w:rFonts w:ascii="Times New Roman" w:hAnsi="Times New Roman" w:cs="Times New Roman"/>
          <w:sz w:val="24"/>
          <w:szCs w:val="24"/>
        </w:rPr>
        <w:t xml:space="preserve">The analysis of the articles established that </w:t>
      </w:r>
      <w:r w:rsidR="006A6BC5" w:rsidRPr="000155C2">
        <w:rPr>
          <w:rFonts w:ascii="Times New Roman" w:hAnsi="Times New Roman" w:cs="Times New Roman"/>
          <w:sz w:val="24"/>
          <w:szCs w:val="24"/>
        </w:rPr>
        <w:t xml:space="preserve">people have </w:t>
      </w:r>
      <w:r w:rsidR="005D7847" w:rsidRPr="000155C2">
        <w:rPr>
          <w:rFonts w:ascii="Times New Roman" w:hAnsi="Times New Roman" w:cs="Times New Roman"/>
          <w:sz w:val="24"/>
          <w:szCs w:val="24"/>
        </w:rPr>
        <w:t xml:space="preserve">a </w:t>
      </w:r>
      <w:r w:rsidR="006A6BC5" w:rsidRPr="000155C2">
        <w:rPr>
          <w:rFonts w:ascii="Times New Roman" w:hAnsi="Times New Roman" w:cs="Times New Roman"/>
          <w:sz w:val="24"/>
          <w:szCs w:val="24"/>
        </w:rPr>
        <w:t>different op</w:t>
      </w:r>
      <w:r w:rsidR="005D7847" w:rsidRPr="000155C2">
        <w:rPr>
          <w:rFonts w:ascii="Times New Roman" w:hAnsi="Times New Roman" w:cs="Times New Roman"/>
          <w:sz w:val="24"/>
          <w:szCs w:val="24"/>
        </w:rPr>
        <w:t>i</w:t>
      </w:r>
      <w:r w:rsidR="006A6BC5" w:rsidRPr="000155C2">
        <w:rPr>
          <w:rFonts w:ascii="Times New Roman" w:hAnsi="Times New Roman" w:cs="Times New Roman"/>
          <w:sz w:val="24"/>
          <w:szCs w:val="24"/>
        </w:rPr>
        <w:t xml:space="preserve">nion and some people believe the IMF does not support developing countries. </w:t>
      </w:r>
      <w:r w:rsidR="009C763C" w:rsidRPr="000155C2">
        <w:rPr>
          <w:rFonts w:ascii="Times New Roman" w:hAnsi="Times New Roman" w:cs="Times New Roman"/>
          <w:sz w:val="24"/>
          <w:szCs w:val="24"/>
        </w:rPr>
        <w:t xml:space="preserve">It is </w:t>
      </w:r>
      <w:r w:rsidR="00EB2EA3" w:rsidRPr="000155C2">
        <w:rPr>
          <w:rFonts w:ascii="Times New Roman" w:hAnsi="Times New Roman" w:cs="Times New Roman"/>
          <w:sz w:val="24"/>
          <w:szCs w:val="24"/>
        </w:rPr>
        <w:t>stated that the IMF has strict conditions which do</w:t>
      </w:r>
      <w:r w:rsidR="00C21CF6" w:rsidRPr="000155C2">
        <w:rPr>
          <w:rFonts w:ascii="Times New Roman" w:hAnsi="Times New Roman" w:cs="Times New Roman"/>
          <w:sz w:val="24"/>
          <w:szCs w:val="24"/>
        </w:rPr>
        <w:t xml:space="preserve"> not serve the interest of developing countries. Many programs started by the IMF have failed because they do not focus on </w:t>
      </w:r>
      <w:r w:rsidR="000E6AEA" w:rsidRPr="000155C2">
        <w:rPr>
          <w:rFonts w:ascii="Times New Roman" w:hAnsi="Times New Roman" w:cs="Times New Roman"/>
          <w:sz w:val="24"/>
          <w:szCs w:val="24"/>
        </w:rPr>
        <w:t xml:space="preserve">the </w:t>
      </w:r>
      <w:r w:rsidR="00C21CF6" w:rsidRPr="000155C2">
        <w:rPr>
          <w:rFonts w:ascii="Times New Roman" w:hAnsi="Times New Roman" w:cs="Times New Roman"/>
          <w:sz w:val="24"/>
          <w:szCs w:val="24"/>
        </w:rPr>
        <w:t xml:space="preserve">social, economic empowerment of the people. </w:t>
      </w:r>
      <w:r w:rsidR="00507FB4" w:rsidRPr="000155C2">
        <w:rPr>
          <w:rFonts w:ascii="Times New Roman" w:hAnsi="Times New Roman" w:cs="Times New Roman"/>
          <w:sz w:val="24"/>
          <w:szCs w:val="24"/>
        </w:rPr>
        <w:t xml:space="preserve"> However, it is also established that the IMF programs meant to set developing countries to build their fiscal policies. </w:t>
      </w:r>
      <w:r w:rsidR="00CD6E41" w:rsidRPr="000155C2">
        <w:rPr>
          <w:rFonts w:ascii="Times New Roman" w:hAnsi="Times New Roman" w:cs="Times New Roman"/>
          <w:sz w:val="24"/>
          <w:szCs w:val="24"/>
        </w:rPr>
        <w:t>The IMF is called whenever a country in trouble and it has helped some countries. Venezuela and other countries have called on the IMF</w:t>
      </w:r>
      <w:r w:rsidR="0042185E" w:rsidRPr="000155C2">
        <w:rPr>
          <w:rFonts w:ascii="Times New Roman" w:hAnsi="Times New Roman" w:cs="Times New Roman"/>
          <w:sz w:val="24"/>
          <w:szCs w:val="24"/>
        </w:rPr>
        <w:t>,</w:t>
      </w:r>
      <w:r w:rsidR="00CD6E41" w:rsidRPr="000155C2">
        <w:rPr>
          <w:rFonts w:ascii="Times New Roman" w:hAnsi="Times New Roman" w:cs="Times New Roman"/>
          <w:sz w:val="24"/>
          <w:szCs w:val="24"/>
        </w:rPr>
        <w:t xml:space="preserve"> but some countries failed to meet conditions set by </w:t>
      </w:r>
      <w:r w:rsidR="0042185E" w:rsidRPr="000155C2">
        <w:rPr>
          <w:rFonts w:ascii="Times New Roman" w:hAnsi="Times New Roman" w:cs="Times New Roman"/>
          <w:sz w:val="24"/>
          <w:szCs w:val="24"/>
        </w:rPr>
        <w:t xml:space="preserve">the </w:t>
      </w:r>
      <w:r w:rsidR="00CD6E41" w:rsidRPr="000155C2">
        <w:rPr>
          <w:rFonts w:ascii="Times New Roman" w:hAnsi="Times New Roman" w:cs="Times New Roman"/>
          <w:sz w:val="24"/>
          <w:szCs w:val="24"/>
        </w:rPr>
        <w:t>IMF before it provide</w:t>
      </w:r>
      <w:r w:rsidR="0042185E" w:rsidRPr="000155C2">
        <w:rPr>
          <w:rFonts w:ascii="Times New Roman" w:hAnsi="Times New Roman" w:cs="Times New Roman"/>
          <w:sz w:val="24"/>
          <w:szCs w:val="24"/>
        </w:rPr>
        <w:t>s</w:t>
      </w:r>
      <w:r w:rsidR="00CD6E41" w:rsidRPr="000155C2">
        <w:rPr>
          <w:rFonts w:ascii="Times New Roman" w:hAnsi="Times New Roman" w:cs="Times New Roman"/>
          <w:sz w:val="24"/>
          <w:szCs w:val="24"/>
        </w:rPr>
        <w:t xml:space="preserve"> assistant. </w:t>
      </w:r>
      <w:r w:rsidR="00650215" w:rsidRPr="000155C2">
        <w:rPr>
          <w:rFonts w:ascii="Times New Roman" w:hAnsi="Times New Roman" w:cs="Times New Roman"/>
          <w:sz w:val="24"/>
          <w:szCs w:val="24"/>
        </w:rPr>
        <w:t>Moreover, defenders of the IMF believed that critics are unfair to the body and on many occasions, it has helped develop</w:t>
      </w:r>
      <w:r w:rsidR="00B32136" w:rsidRPr="000155C2">
        <w:rPr>
          <w:rFonts w:ascii="Times New Roman" w:hAnsi="Times New Roman" w:cs="Times New Roman"/>
          <w:sz w:val="24"/>
          <w:szCs w:val="24"/>
        </w:rPr>
        <w:t>ing</w:t>
      </w:r>
      <w:r w:rsidR="00650215" w:rsidRPr="000155C2">
        <w:rPr>
          <w:rFonts w:ascii="Times New Roman" w:hAnsi="Times New Roman" w:cs="Times New Roman"/>
          <w:sz w:val="24"/>
          <w:szCs w:val="24"/>
        </w:rPr>
        <w:t xml:space="preserve"> countries to </w:t>
      </w:r>
      <w:r w:rsidR="00074984" w:rsidRPr="000155C2">
        <w:rPr>
          <w:rFonts w:ascii="Times New Roman" w:hAnsi="Times New Roman" w:cs="Times New Roman"/>
          <w:sz w:val="24"/>
          <w:szCs w:val="24"/>
        </w:rPr>
        <w:t xml:space="preserve">strengthen their economic policies and </w:t>
      </w:r>
      <w:r w:rsidR="001B5127" w:rsidRPr="000155C2">
        <w:rPr>
          <w:rFonts w:ascii="Times New Roman" w:hAnsi="Times New Roman" w:cs="Times New Roman"/>
          <w:sz w:val="24"/>
          <w:szCs w:val="24"/>
        </w:rPr>
        <w:t xml:space="preserve">spearhead economic growth. </w:t>
      </w:r>
    </w:p>
    <w:p w:rsidR="00B200D4" w:rsidRPr="000155C2" w:rsidRDefault="00681CDE" w:rsidP="00FE2E2C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55C2">
        <w:rPr>
          <w:rFonts w:ascii="Times New Roman" w:hAnsi="Times New Roman" w:cs="Times New Roman"/>
          <w:b/>
          <w:sz w:val="24"/>
          <w:szCs w:val="24"/>
        </w:rPr>
        <w:t>Personal comment</w:t>
      </w:r>
    </w:p>
    <w:p w:rsidR="00681CDE" w:rsidRPr="000155C2" w:rsidRDefault="00681CDE" w:rsidP="00FE2E2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55C2">
        <w:rPr>
          <w:rFonts w:ascii="Times New Roman" w:hAnsi="Times New Roman" w:cs="Times New Roman"/>
          <w:sz w:val="24"/>
          <w:szCs w:val="24"/>
        </w:rPr>
        <w:t xml:space="preserve">The IMF has done wonderful work in helping developing countries to strengthen fiscal policies. </w:t>
      </w:r>
      <w:r w:rsidR="0020122A" w:rsidRPr="000155C2">
        <w:rPr>
          <w:rFonts w:ascii="Times New Roman" w:hAnsi="Times New Roman" w:cs="Times New Roman"/>
          <w:sz w:val="24"/>
          <w:szCs w:val="24"/>
        </w:rPr>
        <w:t>People who critics the IMF are leaders who have failed to established structures and fiscal policies as adviced by the IMF. It is also likely that corrupt leaders who a</w:t>
      </w:r>
      <w:r w:rsidR="008B3331" w:rsidRPr="000155C2">
        <w:rPr>
          <w:rFonts w:ascii="Times New Roman" w:hAnsi="Times New Roman" w:cs="Times New Roman"/>
          <w:sz w:val="24"/>
          <w:szCs w:val="24"/>
        </w:rPr>
        <w:t xml:space="preserve">re only after the </w:t>
      </w:r>
      <w:r w:rsidR="008B3331" w:rsidRPr="000155C2">
        <w:rPr>
          <w:rFonts w:ascii="Times New Roman" w:hAnsi="Times New Roman" w:cs="Times New Roman"/>
          <w:sz w:val="24"/>
          <w:szCs w:val="24"/>
        </w:rPr>
        <w:lastRenderedPageBreak/>
        <w:t>IMF funds but fail to implement better financial regulations. The IMF programs are not fictitious</w:t>
      </w:r>
      <w:r w:rsidR="00F13AE9" w:rsidRPr="000155C2">
        <w:rPr>
          <w:rFonts w:ascii="Times New Roman" w:hAnsi="Times New Roman" w:cs="Times New Roman"/>
          <w:sz w:val="24"/>
          <w:szCs w:val="24"/>
        </w:rPr>
        <w:t>,</w:t>
      </w:r>
      <w:r w:rsidR="00DB0448">
        <w:rPr>
          <w:rFonts w:ascii="Times New Roman" w:hAnsi="Times New Roman" w:cs="Times New Roman"/>
          <w:sz w:val="24"/>
          <w:szCs w:val="24"/>
        </w:rPr>
        <w:t xml:space="preserve"> as claimed by critics.</w:t>
      </w:r>
      <w:r w:rsidR="008B3331" w:rsidRPr="000155C2">
        <w:rPr>
          <w:rFonts w:ascii="Times New Roman" w:hAnsi="Times New Roman" w:cs="Times New Roman"/>
          <w:sz w:val="24"/>
          <w:szCs w:val="24"/>
        </w:rPr>
        <w:t xml:space="preserve"> </w:t>
      </w:r>
      <w:r w:rsidR="00F13AE9" w:rsidRPr="000155C2">
        <w:rPr>
          <w:rFonts w:ascii="Times New Roman" w:hAnsi="Times New Roman" w:cs="Times New Roman"/>
          <w:sz w:val="24"/>
          <w:szCs w:val="24"/>
        </w:rPr>
        <w:t>T</w:t>
      </w:r>
      <w:r w:rsidR="008B3331" w:rsidRPr="000155C2">
        <w:rPr>
          <w:rFonts w:ascii="Times New Roman" w:hAnsi="Times New Roman" w:cs="Times New Roman"/>
          <w:sz w:val="24"/>
          <w:szCs w:val="24"/>
        </w:rPr>
        <w:t>herefore, it would be advisable for the IMF to continue working in advising government</w:t>
      </w:r>
      <w:r w:rsidR="00F13AE9" w:rsidRPr="000155C2">
        <w:rPr>
          <w:rFonts w:ascii="Times New Roman" w:hAnsi="Times New Roman" w:cs="Times New Roman"/>
          <w:sz w:val="24"/>
          <w:szCs w:val="24"/>
        </w:rPr>
        <w:t xml:space="preserve">s to reform financial management system for developing countries. </w:t>
      </w:r>
    </w:p>
    <w:p w:rsidR="001B5127" w:rsidRPr="000155C2" w:rsidRDefault="001B5127" w:rsidP="00FE2E2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1B5127" w:rsidRPr="000155C2" w:rsidSect="001B4B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DQyNjE3MrIwMzeyNDVR0lEKTi0uzszPAykwrAUAf1FsbSwAAAA="/>
  </w:docVars>
  <w:rsids>
    <w:rsidRoot w:val="00E4195B"/>
    <w:rsid w:val="000155C2"/>
    <w:rsid w:val="00074984"/>
    <w:rsid w:val="000849F4"/>
    <w:rsid w:val="000E6AEA"/>
    <w:rsid w:val="00190D13"/>
    <w:rsid w:val="001B4B1E"/>
    <w:rsid w:val="001B5127"/>
    <w:rsid w:val="0020122A"/>
    <w:rsid w:val="00264B18"/>
    <w:rsid w:val="00372841"/>
    <w:rsid w:val="00386121"/>
    <w:rsid w:val="003A31B2"/>
    <w:rsid w:val="0042185E"/>
    <w:rsid w:val="00507FB4"/>
    <w:rsid w:val="005D7847"/>
    <w:rsid w:val="00650215"/>
    <w:rsid w:val="00681CDE"/>
    <w:rsid w:val="006A6BC5"/>
    <w:rsid w:val="006E6756"/>
    <w:rsid w:val="008B3331"/>
    <w:rsid w:val="00914106"/>
    <w:rsid w:val="009A0840"/>
    <w:rsid w:val="009C763C"/>
    <w:rsid w:val="00B200D4"/>
    <w:rsid w:val="00B32136"/>
    <w:rsid w:val="00B57D11"/>
    <w:rsid w:val="00BE2D24"/>
    <w:rsid w:val="00C21CF6"/>
    <w:rsid w:val="00C55A36"/>
    <w:rsid w:val="00C65476"/>
    <w:rsid w:val="00CD6E41"/>
    <w:rsid w:val="00DB0448"/>
    <w:rsid w:val="00DE7CDC"/>
    <w:rsid w:val="00E4195B"/>
    <w:rsid w:val="00EB2EA3"/>
    <w:rsid w:val="00F13AE9"/>
    <w:rsid w:val="00FE2E2C"/>
    <w:rsid w:val="00FF3C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4B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74</Words>
  <Characters>1566</Characters>
  <Application>Microsoft Office Word</Application>
  <DocSecurity>0</DocSecurity>
  <Lines>13</Lines>
  <Paragraphs>3</Paragraphs>
  <ScaleCrop>false</ScaleCrop>
  <Company/>
  <LinksUpToDate>false</LinksUpToDate>
  <CharactersWithSpaces>18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le</dc:creator>
  <cp:lastModifiedBy>dwele</cp:lastModifiedBy>
  <cp:revision>41</cp:revision>
  <dcterms:created xsi:type="dcterms:W3CDTF">2019-11-26T09:38:00Z</dcterms:created>
  <dcterms:modified xsi:type="dcterms:W3CDTF">2019-11-26T10:42:00Z</dcterms:modified>
</cp:coreProperties>
</file>